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D511E7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  <w:lang w:val="en-US" w:eastAsia="en-US" w:bidi="hi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390525</wp:posOffset>
            </wp:positionV>
            <wp:extent cx="2568575" cy="771525"/>
            <wp:effectExtent l="0" t="0" r="3175" b="9525"/>
            <wp:wrapSquare wrapText="right"/>
            <wp:docPr id="2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75899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E75899" w:rsidRPr="0038414B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E75899" w:rsidRDefault="00E75899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:rsidR="00E75899" w:rsidRDefault="00E75899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cal Foundations for Data Science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SEC</w:t>
            </w:r>
            <w:r w:rsidR="00B34C91">
              <w:rPr>
                <w:rFonts w:ascii="Times New Roman" w:hAnsi="Times New Roman" w:cs="Times New Roman"/>
                <w:color w:val="000000"/>
              </w:rPr>
              <w:t>L</w:t>
            </w:r>
            <w:r w:rsidR="00E75899">
              <w:rPr>
                <w:rFonts w:ascii="Times New Roman" w:hAnsi="Times New Roman" w:cs="Times New Roman"/>
                <w:color w:val="000000"/>
              </w:rPr>
              <w:t xml:space="preserve"> ZC416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</w:rPr>
              <w:t>G Venkiteswaran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C022BC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5.04.2021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A55C12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G Venkiteswaran</w:t>
            </w:r>
          </w:p>
        </w:tc>
      </w:tr>
    </w:tbl>
    <w:p w:rsidR="00E75899" w:rsidRDefault="00E75899">
      <w:pPr>
        <w:spacing w:after="0"/>
        <w:rPr>
          <w:rFonts w:ascii="Times New Roman" w:hAnsi="Times New Roman" w:cs="Times New Roman"/>
          <w:b/>
          <w:u w:val="single"/>
        </w:rPr>
      </w:pPr>
    </w:p>
    <w:p w:rsidR="00E75899" w:rsidRDefault="00E75899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E75899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CC748D">
            <w:pPr>
              <w:spacing w:after="0" w:line="240" w:lineRule="auto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</w:rPr>
              <w:t xml:space="preserve">Vector and matrix algebra, systems of linear algebraic equations and their solutions; eigenvalues, eigenvectors and diagonalization of matrices; </w:t>
            </w:r>
            <w:r w:rsidR="00CC748D">
              <w:rPr>
                <w:rFonts w:ascii="Times New Roman" w:hAnsi="Times New Roman" w:cs="Times New Roman"/>
              </w:rPr>
              <w:t>Calculus and optimization; Counting principles and combinatorics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Introduce concepts in linear algebra and to use it as a platform to model physical</w:t>
            </w:r>
          </w:p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proofErr w:type="gramStart"/>
            <w:r w:rsidRPr="002A56FA">
              <w:rPr>
                <w:rFonts w:ascii="Times New Roman" w:hAnsi="Times New Roman" w:cs="Times New Roman"/>
              </w:rPr>
              <w:t>problems</w:t>
            </w:r>
            <w:proofErr w:type="gramEnd"/>
            <w:r w:rsidRPr="002A56FA">
              <w:rPr>
                <w:rFonts w:ascii="Times New Roman" w:hAnsi="Times New Roman" w:cs="Times New Roman"/>
              </w:rPr>
              <w:t>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08FA" w:rsidRPr="002A56FA" w:rsidRDefault="00E75899" w:rsidP="00C008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Provide techniques for analytical and numerical solutions of linear equations </w:t>
            </w:r>
          </w:p>
          <w:p w:rsidR="00E75899" w:rsidRPr="002A56FA" w:rsidRDefault="00E75899" w:rsidP="002A56FA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Utilize concepts of linear algebra and calculus in solving optimization problems.  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C008FA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Introduce </w:t>
            </w:r>
            <w:proofErr w:type="spellStart"/>
            <w:r w:rsidR="00CC748D">
              <w:rPr>
                <w:rFonts w:ascii="Times New Roman" w:hAnsi="Times New Roman" w:cs="Times New Roman"/>
                <w:color w:val="000000"/>
              </w:rPr>
              <w:t>combinatorics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>, induction and counting principles</w:t>
            </w:r>
            <w:r w:rsidR="00CC748D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Erwin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Kreyszig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>, Advanced Engineer</w:t>
            </w:r>
            <w:r w:rsidR="00D511E7">
              <w:rPr>
                <w:rFonts w:ascii="Times New Roman" w:hAnsi="Times New Roman" w:cs="Times New Roman"/>
                <w:color w:val="000000"/>
              </w:rPr>
              <w:t>ing Mathematics, Wiley India, 10th Edition, 2015 (earlier editions are also okay)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Kenneth H. Rosen, Discrete Mathematics and its Applications, Tata McGraw Hill, 7th Ed., 2011.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jc w:val="right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K Hoffman and R </w:t>
            </w:r>
            <w:proofErr w:type="spellStart"/>
            <w:r w:rsidRPr="002A56FA">
              <w:rPr>
                <w:rFonts w:ascii="Times New Roman" w:hAnsi="Times New Roman" w:cs="Times New Roman"/>
              </w:rPr>
              <w:t>Kunze</w:t>
            </w:r>
            <w:proofErr w:type="spellEnd"/>
            <w:r w:rsidRPr="002A56FA">
              <w:rPr>
                <w:rFonts w:ascii="Times New Roman" w:hAnsi="Times New Roman" w:cs="Times New Roman"/>
              </w:rPr>
              <w:t>, Linear Algebra, Pearson Education, 2</w:t>
            </w:r>
            <w:r w:rsidRPr="002A56F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A56F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proofErr w:type="spellStart"/>
            <w:r w:rsidRPr="002A56FA">
              <w:rPr>
                <w:rFonts w:ascii="Times New Roman" w:hAnsi="Times New Roman" w:cs="Times New Roman"/>
              </w:rPr>
              <w:t>Kolman</w:t>
            </w:r>
            <w:proofErr w:type="spellEnd"/>
            <w:r w:rsidRPr="002A56FA">
              <w:rPr>
                <w:rFonts w:ascii="Times New Roman" w:hAnsi="Times New Roman" w:cs="Times New Roman"/>
              </w:rPr>
              <w:t xml:space="preserve">, Busby, Ross and </w:t>
            </w:r>
            <w:proofErr w:type="spellStart"/>
            <w:r w:rsidRPr="002A56FA">
              <w:rPr>
                <w:rFonts w:ascii="Times New Roman" w:hAnsi="Times New Roman" w:cs="Times New Roman"/>
              </w:rPr>
              <w:t>Rehman</w:t>
            </w:r>
            <w:proofErr w:type="spellEnd"/>
            <w:r w:rsidRPr="002A56FA">
              <w:rPr>
                <w:rFonts w:ascii="Times New Roman" w:hAnsi="Times New Roman" w:cs="Times New Roman"/>
              </w:rPr>
              <w:t xml:space="preserve">, Discrete Mathematical Structures for Computer Science, </w:t>
            </w:r>
          </w:p>
          <w:p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Pearson Education, 6th Edition, 2017</w:t>
            </w:r>
          </w:p>
        </w:tc>
      </w:tr>
      <w:tr w:rsidR="00FB62F8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FB62F8" w:rsidRPr="002A56FA" w:rsidRDefault="00FB62F8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R3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D511E7" w:rsidRDefault="00FB62F8" w:rsidP="00D511E7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rations Research: An Introduction, Pearson Education, 10</w:t>
            </w:r>
            <w:r w:rsidRPr="00FB62F8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Edition, 2017. </w:t>
            </w:r>
            <w:r w:rsidR="00D511E7">
              <w:rPr>
                <w:rFonts w:ascii="Times New Roman" w:hAnsi="Times New Roman" w:cs="Times New Roman"/>
              </w:rPr>
              <w:t>(Earlier editions</w:t>
            </w:r>
          </w:p>
          <w:p w:rsidR="00FB62F8" w:rsidRPr="002A56FA" w:rsidRDefault="00FB62F8" w:rsidP="00D511E7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are also ok</w:t>
            </w:r>
            <w:r w:rsidR="00D511E7">
              <w:rPr>
                <w:rFonts w:ascii="Times New Roman" w:hAnsi="Times New Roman" w:cs="Times New Roman"/>
              </w:rPr>
              <w:t>ay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9869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559"/>
      </w:tblGrid>
      <w:tr w:rsidR="00E75899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E75899" w:rsidTr="002A56FA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1. </w:t>
            </w:r>
            <w:r w:rsid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Matrices, rank, determinants, solution of linear systems – analytical techniques</w:t>
            </w:r>
          </w:p>
          <w:p w:rsidR="0099040B" w:rsidRPr="0099040B" w:rsidRDefault="0099040B" w:rsidP="009904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</w:t>
            </w:r>
            <w:r w:rsidR="00E75899" w:rsidRPr="0099040B">
              <w:rPr>
                <w:rFonts w:ascii="Times New Roman" w:hAnsi="Times New Roman" w:cs="Times New Roman"/>
                <w:color w:val="000000"/>
              </w:rPr>
              <w:t xml:space="preserve">1.1. </w:t>
            </w: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of linear systems (A (m x n)  x (n x 1) = b (m x 1); A has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</w:t>
            </w: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ank r.) – just a recapitulation </w:t>
            </w:r>
          </w:p>
          <w:p w:rsidR="0099040B" w:rsidRDefault="00E75899" w:rsidP="009904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040B">
              <w:rPr>
                <w:rFonts w:ascii="Times New Roman" w:hAnsi="Times New Roman" w:cs="Times New Roman"/>
                <w:color w:val="000000"/>
              </w:rPr>
              <w:t xml:space="preserve">1.2. </w:t>
            </w:r>
            <w:r w:rsidR="0099040B"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using Gauss elimination with and without pivoting and operations count </w:t>
            </w:r>
          </w:p>
          <w:p w:rsidR="00E75899" w:rsidRDefault="0099040B" w:rsidP="002A56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3  LU decomposition methods</w:t>
            </w:r>
          </w:p>
          <w:p w:rsidR="0099040B" w:rsidRPr="0099040B" w:rsidRDefault="0099040B" w:rsidP="0099040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.4 Iterative methods for linear systems </w:t>
            </w:r>
          </w:p>
          <w:p w:rsidR="0099040B" w:rsidRPr="002A56FA" w:rsidRDefault="0099040B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99040B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3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.1</w:t>
            </w:r>
            <w:r>
              <w:rPr>
                <w:rFonts w:ascii="Times New Roman" w:hAnsi="Times New Roman" w:cs="Times New Roman"/>
                <w:color w:val="00000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.2, 20.3</w:t>
            </w:r>
          </w:p>
        </w:tc>
      </w:tr>
      <w:tr w:rsidR="00E75899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040B" w:rsidRDefault="0099040B" w:rsidP="0099040B">
            <w:pPr>
              <w:spacing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 Vector spaces and subspaces, basis and dimensions, Linear transformations and properties</w:t>
            </w:r>
          </w:p>
          <w:p w:rsidR="0099040B" w:rsidRDefault="00E75899" w:rsidP="0099040B">
            <w:pPr>
              <w:spacing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040B">
              <w:rPr>
                <w:rFonts w:ascii="Times New Roman" w:hAnsi="Times New Roman" w:cs="Times New Roman"/>
                <w:color w:val="000000"/>
              </w:rPr>
              <w:t xml:space="preserve">2.1 </w:t>
            </w:r>
            <w:r w:rsidR="0099040B"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ector spaces, inner product spaces, properties, LI </w:t>
            </w:r>
            <w:r w:rsid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and LD, bases and dimensions, LT</w:t>
            </w:r>
          </w:p>
          <w:p w:rsidR="0099040B" w:rsidRPr="0099040B" w:rsidRDefault="00E75899" w:rsidP="0099040B">
            <w:pPr>
              <w:spacing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9040B">
              <w:rPr>
                <w:rFonts w:ascii="Times New Roman" w:hAnsi="Times New Roman" w:cs="Times New Roman"/>
                <w:color w:val="000000"/>
              </w:rPr>
              <w:t xml:space="preserve">2.2. </w:t>
            </w:r>
            <w:r w:rsidR="0099040B"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LT and Rank-Nullity theorem</w:t>
            </w:r>
          </w:p>
          <w:p w:rsidR="0099040B" w:rsidRPr="0099040B" w:rsidRDefault="0099040B" w:rsidP="0099040B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>NS(A), RS(A) and CS(A) – illustration</w:t>
            </w:r>
          </w:p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T1: Sec 7.4, 7.9</w:t>
            </w:r>
          </w:p>
        </w:tc>
      </w:tr>
      <w:tr w:rsidR="00856703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856703" w:rsidRPr="002A56FA" w:rsidRDefault="00856703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856703" w:rsidRPr="002A56FA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3. Eigenvalues, Eigenvectors and singular values</w:t>
            </w:r>
          </w:p>
          <w:p w:rsidR="00856703" w:rsidRPr="002A56FA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56703" w:rsidRPr="0099040B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3.1. </w:t>
            </w:r>
            <w:r w:rsidRPr="0099040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igenvalues and eigenvectors of special matrices and their properties </w:t>
            </w:r>
          </w:p>
          <w:p w:rsidR="00856703" w:rsidRPr="00856703" w:rsidRDefault="00856703" w:rsidP="00856703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856703">
              <w:rPr>
                <w:rFonts w:ascii="Times New Roman" w:hAnsi="Times New Roman" w:cs="Times New Roman"/>
                <w:color w:val="000000"/>
              </w:rPr>
              <w:t xml:space="preserve">3.2. </w:t>
            </w:r>
            <w:proofErr w:type="spellStart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Eigenbases</w:t>
            </w:r>
            <w:proofErr w:type="spellEnd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diagonalization</w:t>
            </w:r>
            <w:proofErr w:type="spellEnd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856703" w:rsidRDefault="00856703" w:rsidP="00856703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56703">
              <w:rPr>
                <w:rFonts w:ascii="Times New Roman" w:hAnsi="Times New Roman" w:cs="Times New Roman"/>
                <w:color w:val="000000"/>
              </w:rPr>
              <w:t xml:space="preserve">3.3. </w:t>
            </w:r>
            <w:proofErr w:type="spellStart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Gerschgorin’s</w:t>
            </w:r>
            <w:proofErr w:type="spellEnd"/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orem</w:t>
            </w:r>
          </w:p>
          <w:p w:rsidR="00856703" w:rsidRPr="00856703" w:rsidRDefault="00856703" w:rsidP="00856703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4  Power Method</w:t>
            </w:r>
          </w:p>
          <w:p w:rsidR="00856703" w:rsidRPr="002A56FA" w:rsidRDefault="0085670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56703" w:rsidRPr="002A56FA" w:rsidRDefault="00856703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856703" w:rsidRPr="002A56FA" w:rsidRDefault="00856703" w:rsidP="00856703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>
              <w:rPr>
                <w:rFonts w:ascii="Times New Roman" w:hAnsi="Times New Roman" w:cs="Times New Roman"/>
                <w:color w:val="000000"/>
              </w:rPr>
              <w:t xml:space="preserve">8.1,8.7, </w:t>
            </w:r>
            <w:r w:rsidRPr="002A56FA">
              <w:rPr>
                <w:rFonts w:ascii="Times New Roman" w:hAnsi="Times New Roman" w:cs="Times New Roman"/>
                <w:color w:val="000000"/>
              </w:rPr>
              <w:t>20.</w:t>
            </w:r>
            <w:r>
              <w:rPr>
                <w:rFonts w:ascii="Times New Roman" w:hAnsi="Times New Roman" w:cs="Times New Roman"/>
                <w:color w:val="000000"/>
              </w:rPr>
              <w:t>7</w:t>
            </w:r>
            <w:r w:rsidRPr="002A56FA">
              <w:rPr>
                <w:rFonts w:ascii="Times New Roman" w:hAnsi="Times New Roman" w:cs="Times New Roman"/>
                <w:color w:val="000000"/>
              </w:rPr>
              <w:t>, 20.</w:t>
            </w:r>
            <w:r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E75899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856703" w:rsidRPr="002A56FA" w:rsidRDefault="00E75899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</w:rPr>
              <w:t xml:space="preserve">4. </w:t>
            </w:r>
            <w:r w:rsid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Decomposition methods (Eigenvalue, decomposition, QR and SVD)</w:t>
            </w:r>
          </w:p>
          <w:p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  <w:p w:rsid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hAnsi="Times New Roman" w:cs="Times New Roman"/>
                <w:color w:val="000000"/>
              </w:rPr>
              <w:t xml:space="preserve">Gram-Schmidt </w:t>
            </w:r>
            <w:proofErr w:type="spellStart"/>
            <w:r w:rsidRPr="00856703">
              <w:rPr>
                <w:rFonts w:ascii="Times New Roman" w:hAnsi="Times New Roman" w:cs="Times New Roman"/>
                <w:color w:val="000000"/>
              </w:rPr>
              <w:t>Orthogonalization</w:t>
            </w:r>
            <w:proofErr w:type="spellEnd"/>
            <w:r w:rsidRPr="00856703">
              <w:rPr>
                <w:rFonts w:ascii="Times New Roman" w:hAnsi="Times New Roman" w:cs="Times New Roman"/>
                <w:color w:val="000000"/>
              </w:rPr>
              <w:t xml:space="preserve"> procedure</w:t>
            </w:r>
          </w:p>
          <w:p w:rsidR="00856703" w:rsidRP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QR decomposition</w:t>
            </w:r>
          </w:p>
          <w:p w:rsid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SVD </w:t>
            </w:r>
            <w:r w:rsidRPr="00856703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:rsidR="00E75899" w:rsidRPr="00856703" w:rsidRDefault="00856703" w:rsidP="00856703">
            <w:pPr>
              <w:pStyle w:val="ListParagraph"/>
              <w:numPr>
                <w:ilvl w:val="1"/>
                <w:numId w:val="31"/>
              </w:numPr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mensionality reduction </w:t>
            </w:r>
            <w:r w:rsidRPr="00856703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856703" w:rsidRDefault="00856703" w:rsidP="00856703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T1: Sec 20.</w:t>
            </w:r>
            <w:r>
              <w:rPr>
                <w:rFonts w:ascii="Times New Roman" w:hAnsi="Times New Roman" w:cs="Times New Roman"/>
                <w:color w:val="000000"/>
              </w:rPr>
              <w:t>9</w:t>
            </w:r>
          </w:p>
          <w:p w:rsidR="00E75899" w:rsidRPr="002A56FA" w:rsidRDefault="00856703" w:rsidP="00856703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856703" w:rsidRPr="00856703" w:rsidRDefault="00856703" w:rsidP="00856703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56703">
              <w:rPr>
                <w:rFonts w:ascii="Times New Roman" w:eastAsia="Times New Roman" w:hAnsi="Times New Roman" w:cs="Times New Roman"/>
                <w:sz w:val="24"/>
                <w:szCs w:val="24"/>
              </w:rPr>
              <w:t>Linear programming problems</w:t>
            </w:r>
          </w:p>
          <w:p w:rsidR="00856703" w:rsidRDefault="00856703" w:rsidP="00856703">
            <w:pPr>
              <w:numPr>
                <w:ilvl w:val="1"/>
                <w:numId w:val="3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otivation – 3 problems </w:t>
            </w:r>
          </w:p>
          <w:p w:rsidR="00E75899" w:rsidRPr="002A56FA" w:rsidRDefault="00856703" w:rsidP="00F01DC0">
            <w:pPr>
              <w:numPr>
                <w:ilvl w:val="1"/>
                <w:numId w:val="32"/>
              </w:numPr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tion of LA to Simplex method 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2A56FA" w:rsidRDefault="00856703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Class notes</w:t>
            </w:r>
          </w:p>
        </w:tc>
      </w:tr>
      <w:tr w:rsidR="00E75899" w:rsidTr="002A56FA">
        <w:tc>
          <w:tcPr>
            <w:tcW w:w="798" w:type="dxa"/>
            <w:tcBorders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:rsidR="00E75899" w:rsidRPr="002A56FA" w:rsidRDefault="00E75899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A56FA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6</w:t>
            </w: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Pr="002A56FA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   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1DC0" w:rsidRPr="002A56FA" w:rsidRDefault="00E75899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 xml:space="preserve">6. </w:t>
            </w:r>
            <w:r w:rsidR="00F01DC0">
              <w:rPr>
                <w:rFonts w:ascii="Times New Roman" w:eastAsia="Times New Roman" w:hAnsi="Times New Roman" w:cs="Times New Roman"/>
                <w:sz w:val="24"/>
                <w:szCs w:val="24"/>
              </w:rPr>
              <w:t>Calculus and Optimization (applications from probability theory to be used for exemplification in Calculus)</w:t>
            </w:r>
          </w:p>
          <w:p w:rsidR="00F01DC0" w:rsidRPr="002A56FA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 xml:space="preserve">6.1 </w:t>
            </w:r>
            <w:r w:rsidRPr="002A56F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uous functions on closed intervals, differentiation (1d case)</w:t>
            </w:r>
          </w:p>
          <w:p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6.2 Taylor series expansion </w:t>
            </w:r>
          </w:p>
          <w:p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3 Maxima and minima</w:t>
            </w:r>
          </w:p>
          <w:p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.4 Integral proper</w:t>
            </w:r>
            <w:r w:rsidR="00C008FA">
              <w:rPr>
                <w:rFonts w:ascii="Times New Roman" w:eastAsia="Times New Roman" w:hAnsi="Times New Roman" w:cs="Times New Roman"/>
                <w:sz w:val="24"/>
                <w:szCs w:val="24"/>
              </w:rPr>
              <w:t>ties (</w:t>
            </w:r>
            <w:proofErr w:type="spellStart"/>
            <w:r w:rsidR="00C008FA">
              <w:rPr>
                <w:rFonts w:ascii="Times New Roman" w:eastAsia="Times New Roman" w:hAnsi="Times New Roman" w:cs="Times New Roman"/>
                <w:sz w:val="24"/>
                <w:szCs w:val="24"/>
              </w:rPr>
              <w:t>cdf</w:t>
            </w:r>
            <w:proofErr w:type="spellEnd"/>
            <w:r w:rsidR="00C008F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pdf, even and odd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tegrands, integration by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parts and so on) for 1d </w:t>
            </w:r>
          </w:p>
          <w:p w:rsidR="00E75899" w:rsidRDefault="00E75899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F01DC0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F01DC0" w:rsidRPr="00F01DC0" w:rsidRDefault="00F01DC0" w:rsidP="00F01DC0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7.</w:t>
            </w: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F01DC0">
              <w:rPr>
                <w:rFonts w:ascii="Times New Roman" w:hAnsi="Times New Roman" w:cs="Times New Roman"/>
                <w:color w:val="000000"/>
              </w:rPr>
              <w:t xml:space="preserve">Calculus of several variables </w:t>
            </w:r>
          </w:p>
          <w:p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A394C">
              <w:rPr>
                <w:rFonts w:ascii="Times New Roman" w:hAnsi="Times New Roman" w:cs="Times New Roman"/>
                <w:color w:val="000000"/>
              </w:rPr>
              <w:t>Review limits, continuity and differentiability (graphically and algebraically)</w:t>
            </w:r>
          </w:p>
          <w:p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Vector calculus and some of the identities</w:t>
            </w:r>
          </w:p>
          <w:p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Maxima and minima (unconstrained)</w:t>
            </w:r>
          </w:p>
          <w:p w:rsid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>Steepest gradient method</w:t>
            </w:r>
          </w:p>
          <w:p w:rsidR="00F01DC0" w:rsidRPr="00F01DC0" w:rsidRDefault="00F01DC0" w:rsidP="00F01DC0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F01DC0">
              <w:rPr>
                <w:rFonts w:ascii="Times New Roman" w:hAnsi="Times New Roman" w:cs="Times New Roman"/>
                <w:color w:val="000000"/>
              </w:rPr>
              <w:t xml:space="preserve">Lagrange multipliers (for more number of constraints) </w:t>
            </w:r>
          </w:p>
          <w:p w:rsidR="00F01DC0" w:rsidRPr="002A56FA" w:rsidRDefault="00F01DC0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Class notes</w:t>
            </w:r>
          </w:p>
        </w:tc>
      </w:tr>
      <w:tr w:rsidR="00E75899" w:rsidTr="002A56FA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lastRenderedPageBreak/>
              <w:t>M7</w:t>
            </w: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837445" w:rsidRPr="002A56FA" w:rsidRDefault="00837445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37445" w:rsidRDefault="00837445" w:rsidP="0083744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E75899" w:rsidRPr="002A56FA">
              <w:rPr>
                <w:rFonts w:ascii="Times New Roman" w:hAnsi="Times New Roman" w:cs="Times New Roman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unting principles and combinatorics</w:t>
            </w:r>
          </w:p>
          <w:p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uction principle </w:t>
            </w:r>
          </w:p>
          <w:p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hematical induction </w:t>
            </w:r>
          </w:p>
          <w:p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rong induction </w:t>
            </w:r>
          </w:p>
          <w:p w:rsidR="00837445" w:rsidRDefault="00837445" w:rsidP="00837445">
            <w:pPr>
              <w:pStyle w:val="ListParagraph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cursive definition and structural induction </w:t>
            </w:r>
          </w:p>
          <w:p w:rsidR="00837445" w:rsidRPr="00837445" w:rsidRDefault="00837445" w:rsidP="00837445">
            <w:pPr>
              <w:pStyle w:val="ListParagraph"/>
              <w:spacing w:before="100" w:beforeAutospacing="1" w:after="100" w:afterAutospacing="1" w:line="24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37445" w:rsidRDefault="00837445" w:rsidP="00837445">
            <w:pPr>
              <w:pStyle w:val="ListParagraph"/>
              <w:spacing w:before="100" w:beforeAutospacing="1" w:after="100" w:afterAutospacing="1" w:line="240" w:lineRule="auto"/>
              <w:ind w:left="14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37445" w:rsidRPr="00C022BC" w:rsidRDefault="00837445" w:rsidP="00C022BC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2BC">
              <w:rPr>
                <w:rFonts w:ascii="Times New Roman" w:eastAsia="Times New Roman" w:hAnsi="Times New Roman" w:cs="Times New Roman"/>
                <w:sz w:val="24"/>
                <w:szCs w:val="24"/>
              </w:rPr>
              <w:t>Counting Principles</w:t>
            </w:r>
          </w:p>
          <w:p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ics of counting </w:t>
            </w:r>
          </w:p>
          <w:p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igeonhole principle </w:t>
            </w:r>
          </w:p>
          <w:p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mutations and combinations </w:t>
            </w:r>
          </w:p>
          <w:p w:rsidR="00837445" w:rsidRP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nomial coefficients and identities </w:t>
            </w:r>
          </w:p>
          <w:p w:rsidR="00837445" w:rsidRDefault="00837445" w:rsidP="00837445">
            <w:pPr>
              <w:pStyle w:val="ListParagraph"/>
              <w:spacing w:before="100" w:beforeAutospacing="1" w:after="100" w:afterAutospacing="1" w:line="240" w:lineRule="auto"/>
              <w:ind w:left="14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37445" w:rsidRPr="00837445" w:rsidRDefault="00837445" w:rsidP="00837445">
            <w:pPr>
              <w:pStyle w:val="ListParagraph"/>
              <w:numPr>
                <w:ilvl w:val="0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counting</w:t>
            </w:r>
          </w:p>
          <w:p w:rsid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pplication of recurrence relations </w:t>
            </w:r>
          </w:p>
          <w:p w:rsidR="00837445" w:rsidRDefault="00837445" w:rsidP="009A24C8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ving linear recurrence relations </w:t>
            </w:r>
          </w:p>
          <w:p w:rsidR="00837445" w:rsidRPr="00837445" w:rsidRDefault="00837445" w:rsidP="00837445">
            <w:pPr>
              <w:pStyle w:val="ListParagraph"/>
              <w:numPr>
                <w:ilvl w:val="1"/>
                <w:numId w:val="36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3744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nerating functions </w:t>
            </w:r>
          </w:p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5.1-5.3</w:t>
            </w: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6.1-6.4</w:t>
            </w: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Default="00837445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837445" w:rsidRPr="002A56FA" w:rsidRDefault="00837445" w:rsidP="00837445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8</w:t>
            </w:r>
            <w:r w:rsidR="005705B1">
              <w:rPr>
                <w:rFonts w:ascii="Times New Roman" w:hAnsi="Times New Roman" w:cs="Times New Roman"/>
              </w:rPr>
              <w:t>.1, 8.2, 8.4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tudents will be able to effectively use matrix algebra tools to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analyse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 xml:space="preserve"> and solve systems of linear equation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udents will be able to use some numerical methods to solve linear systems of equations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tudents would be able to use methods in linear algebra to solve linear programming problems and methods in calculus to solve non-linear optimization problems. 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tudents will be able to </w:t>
            </w:r>
            <w:r w:rsidR="00CC748D">
              <w:rPr>
                <w:rFonts w:ascii="Times New Roman" w:hAnsi="Times New Roman" w:cs="Times New Roman"/>
                <w:color w:val="000000"/>
              </w:rPr>
              <w:t>use the methods of counting principles and combinatorics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Part B: Contact Session Plan</w:t>
      </w:r>
    </w:p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39"/>
        <w:gridCol w:w="6776"/>
      </w:tblGrid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C008FA" w:rsidP="002A56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  <w:r w:rsidR="00E75899">
              <w:rPr>
                <w:rFonts w:ascii="Times New Roman" w:hAnsi="Times New Roman" w:cs="Times New Roman"/>
              </w:rPr>
              <w:t xml:space="preserve"> Semester 2021-2022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E75899" w:rsidP="002A56FA">
            <w:pPr>
              <w:jc w:val="center"/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cal Foundations for Data Science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8858A3" w:rsidP="002A56FA">
            <w:pPr>
              <w:jc w:val="center"/>
            </w:pPr>
            <w:r>
              <w:t>DSEC</w:t>
            </w:r>
            <w:r w:rsidR="00B34C91">
              <w:t>L</w:t>
            </w:r>
            <w:r w:rsidR="00E75899">
              <w:t xml:space="preserve"> ZC416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A55C12" w:rsidRDefault="00FB62F8" w:rsidP="002A56F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G. Venkiteswaran</w:t>
            </w:r>
          </w:p>
        </w:tc>
      </w:tr>
    </w:tbl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376"/>
        <w:gridCol w:w="5954"/>
        <w:gridCol w:w="2268"/>
      </w:tblGrid>
      <w:tr w:rsidR="00E75899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:rsidR="00E75899" w:rsidRPr="002A56FA" w:rsidRDefault="008A34F3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(Week)</w:t>
            </w: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6D77B8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trices, rank, determinants, solution of linear systems – analytical techniques</w:t>
            </w:r>
          </w:p>
          <w:p w:rsidR="006D77B8" w:rsidRPr="006D77B8" w:rsidRDefault="006D77B8" w:rsidP="002A56F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of linear systems (A (m x n)  x (n x 1) = b (m x 1); A has rank r.) – just a recapitulation </w:t>
            </w:r>
          </w:p>
          <w:p w:rsidR="006D77B8" w:rsidRPr="006D77B8" w:rsidRDefault="006D77B8" w:rsidP="002A56F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ution using Gauss elimination with and without pivoting and operations count </w:t>
            </w:r>
          </w:p>
          <w:p w:rsidR="00E75899" w:rsidRPr="002A56FA" w:rsidRDefault="006D77B8" w:rsidP="002A56F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 decomposition method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7.3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20.1</w:t>
            </w:r>
            <w:r w:rsidR="006D77B8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20.2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bCs/>
              </w:rPr>
            </w:pPr>
            <w:r w:rsidRPr="002A56F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6D77B8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umerical solution for linear systems</w:t>
            </w:r>
          </w:p>
          <w:p w:rsidR="006D77B8" w:rsidRPr="006D77B8" w:rsidRDefault="006D77B8" w:rsidP="002A56F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U decomposition methods (Continued)</w:t>
            </w:r>
          </w:p>
          <w:p w:rsidR="006D77B8" w:rsidRPr="006D77B8" w:rsidRDefault="006D77B8" w:rsidP="002A56F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erative methods for linear systems </w:t>
            </w:r>
          </w:p>
          <w:p w:rsidR="00E75899" w:rsidRPr="002A56FA" w:rsidRDefault="00E75899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6D77B8">
              <w:rPr>
                <w:rFonts w:ascii="Times New Roman" w:hAnsi="Times New Roman" w:cs="Times New Roman"/>
                <w:color w:val="000000"/>
              </w:rPr>
              <w:t>20.2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6D77B8">
              <w:rPr>
                <w:rFonts w:ascii="Times New Roman" w:hAnsi="Times New Roman" w:cs="Times New Roman"/>
                <w:color w:val="000000"/>
              </w:rPr>
              <w:t>20.3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:rsidR="00E75899" w:rsidRPr="002A56FA" w:rsidRDefault="00E7589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D77B8" w:rsidRDefault="006D77B8" w:rsidP="006D7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ctor spaces and subspaces, basis and dimensions, Linear transformations and properties </w:t>
            </w:r>
          </w:p>
          <w:p w:rsidR="00E75899" w:rsidRPr="006D77B8" w:rsidRDefault="006D77B8" w:rsidP="006D77B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Vector spaces, inner product spaces, properties, LI and LD, bases and dimensions, LT</w:t>
            </w:r>
          </w:p>
          <w:p w:rsidR="006D77B8" w:rsidRPr="006D77B8" w:rsidRDefault="006D77B8" w:rsidP="006D77B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T and Rank-Nullity theorem</w:t>
            </w:r>
          </w:p>
          <w:p w:rsidR="006D77B8" w:rsidRPr="006D77B8" w:rsidRDefault="006D77B8" w:rsidP="006D77B8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Times New Roman" w:hAnsi="Times New Roman" w:cs="Times New Roman"/>
                <w:color w:val="000000"/>
              </w:rPr>
            </w:pPr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S(A), RS(A) and CS(A)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–</w:t>
            </w:r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llustration</w:t>
            </w:r>
          </w:p>
          <w:p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6D77B8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6D77B8">
              <w:rPr>
                <w:rFonts w:ascii="Times New Roman" w:hAnsi="Times New Roman" w:cs="Times New Roman"/>
                <w:color w:val="000000"/>
              </w:rPr>
              <w:t>7.9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D77B8" w:rsidRDefault="006D77B8" w:rsidP="006D77B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Eigenvalues and eigenvectors</w:t>
            </w:r>
          </w:p>
          <w:p w:rsidR="006D77B8" w:rsidRDefault="006D77B8" w:rsidP="006D77B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6D77B8" w:rsidRPr="006D77B8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igenvalues and eigenvectors of special matrices and their properties </w:t>
            </w:r>
          </w:p>
          <w:p w:rsidR="006D77B8" w:rsidRPr="006D77B8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igenbase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agonalizatio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75899" w:rsidRPr="006D77B8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erschgorin’s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orem</w:t>
            </w:r>
          </w:p>
          <w:p w:rsidR="006D77B8" w:rsidRPr="002A56FA" w:rsidRDefault="006D77B8" w:rsidP="00FB62F8">
            <w:pPr>
              <w:pStyle w:val="ListParagraph"/>
              <w:numPr>
                <w:ilvl w:val="0"/>
                <w:numId w:val="7"/>
              </w:num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wer Method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2C5A2C" w:rsidP="002C5A2C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>
              <w:rPr>
                <w:rFonts w:ascii="Times New Roman" w:hAnsi="Times New Roman" w:cs="Times New Roman"/>
                <w:color w:val="000000"/>
              </w:rPr>
              <w:t xml:space="preserve">8.1,8.7, </w:t>
            </w:r>
            <w:r w:rsidRPr="002A56FA">
              <w:rPr>
                <w:rFonts w:ascii="Times New Roman" w:hAnsi="Times New Roman" w:cs="Times New Roman"/>
                <w:color w:val="000000"/>
              </w:rPr>
              <w:t>20.</w:t>
            </w:r>
            <w:r>
              <w:rPr>
                <w:rFonts w:ascii="Times New Roman" w:hAnsi="Times New Roman" w:cs="Times New Roman"/>
                <w:color w:val="000000"/>
              </w:rPr>
              <w:t>7</w:t>
            </w:r>
            <w:r w:rsidRPr="002A56FA">
              <w:rPr>
                <w:rFonts w:ascii="Times New Roman" w:hAnsi="Times New Roman" w:cs="Times New Roman"/>
                <w:color w:val="000000"/>
              </w:rPr>
              <w:t>, 20.</w:t>
            </w:r>
            <w:r>
              <w:rPr>
                <w:rFonts w:ascii="Times New Roman" w:hAnsi="Times New Roman" w:cs="Times New Roman"/>
                <w:color w:val="000000"/>
              </w:rPr>
              <w:t>8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5</w:t>
            </w:r>
            <w:r w:rsidR="00964486">
              <w:rPr>
                <w:rFonts w:ascii="Times New Roman" w:hAnsi="Times New Roman" w:cs="Times New Roman"/>
              </w:rPr>
              <w:t>-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96448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omposition methods (Eigenvalue, decomposition, QR and SVD)</w:t>
            </w:r>
          </w:p>
          <w:p w:rsidR="00964486" w:rsidRPr="00964486" w:rsidRDefault="00964486" w:rsidP="00964486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color w:val="000000"/>
              </w:rPr>
            </w:pPr>
            <w:r w:rsidRPr="00964486">
              <w:rPr>
                <w:rFonts w:ascii="Times New Roman" w:hAnsi="Times New Roman" w:cs="Times New Roman"/>
                <w:color w:val="000000"/>
              </w:rPr>
              <w:t xml:space="preserve">Gram-Schmidt </w:t>
            </w:r>
            <w:proofErr w:type="spellStart"/>
            <w:r w:rsidRPr="00964486">
              <w:rPr>
                <w:rFonts w:ascii="Times New Roman" w:hAnsi="Times New Roman" w:cs="Times New Roman"/>
                <w:color w:val="000000"/>
              </w:rPr>
              <w:t>Orthogonalization</w:t>
            </w:r>
            <w:proofErr w:type="spellEnd"/>
            <w:r w:rsidRPr="00964486">
              <w:rPr>
                <w:rFonts w:ascii="Times New Roman" w:hAnsi="Times New Roman" w:cs="Times New Roman"/>
                <w:color w:val="000000"/>
              </w:rPr>
              <w:t xml:space="preserve"> procedure</w:t>
            </w:r>
          </w:p>
          <w:p w:rsidR="00E75899" w:rsidRPr="00964486" w:rsidRDefault="00964486" w:rsidP="009644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R decomposition</w:t>
            </w:r>
          </w:p>
          <w:p w:rsidR="00964486" w:rsidRPr="00964486" w:rsidRDefault="00964486" w:rsidP="009644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964486">
              <w:rPr>
                <w:rFonts w:ascii="Times New Roman" w:hAnsi="Times New Roman" w:cs="Times New Roman"/>
                <w:color w:val="000000"/>
              </w:rPr>
              <w:t xml:space="preserve">SVD </w:t>
            </w:r>
          </w:p>
          <w:p w:rsidR="00964486" w:rsidRPr="002A56FA" w:rsidRDefault="00964486" w:rsidP="00964486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mensionality reduction 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:rsidR="00964486" w:rsidRPr="002A56FA" w:rsidRDefault="00964486" w:rsidP="00964486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T1: Sec 20.</w:t>
            </w:r>
            <w:r w:rsidR="00964486">
              <w:rPr>
                <w:rFonts w:ascii="Times New Roman" w:hAnsi="Times New Roman" w:cs="Times New Roman"/>
                <w:color w:val="000000"/>
              </w:rPr>
              <w:t>9</w:t>
            </w:r>
          </w:p>
          <w:p w:rsidR="00964486" w:rsidRPr="002A56FA" w:rsidRDefault="009644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37128D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7 -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7128D" w:rsidRPr="002A56FA" w:rsidRDefault="0037128D" w:rsidP="0037128D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Application of linear algebra in optimization. Modelling linear programming problem and the basics of Simplex algorithm and sensitivity analysis. </w:t>
            </w:r>
          </w:p>
          <w:p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Model a LPP in construction of buildings. </w:t>
            </w:r>
          </w:p>
          <w:p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odel the currency arbitrage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optimization problem. </w:t>
            </w:r>
          </w:p>
          <w:p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Work out the graphical  method of solution in the case of 2 variable case</w:t>
            </w:r>
          </w:p>
          <w:p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Simplex method for simple cases </w:t>
            </w:r>
          </w:p>
          <w:p w:rsidR="0037128D" w:rsidRPr="002A56FA" w:rsidRDefault="0037128D" w:rsidP="0037128D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utline how Gauss Jordan produces the inverse matrix. </w:t>
            </w:r>
          </w:p>
          <w:p w:rsidR="00E75899" w:rsidRPr="002A56FA" w:rsidRDefault="00E75899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3712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  <w:tr w:rsidR="008A34F3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A34F3" w:rsidRPr="008A34F3" w:rsidRDefault="008A34F3">
            <w:pPr>
              <w:rPr>
                <w:rFonts w:ascii="Times New Roman" w:hAnsi="Times New Roman" w:cs="Times New Roman"/>
                <w:highlight w:val="yellow"/>
              </w:rPr>
            </w:pP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A34F3" w:rsidRPr="008A34F3" w:rsidRDefault="008A34F3" w:rsidP="0037128D">
            <w:pPr>
              <w:spacing w:after="0" w:line="240" w:lineRule="auto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8A34F3">
              <w:rPr>
                <w:rFonts w:ascii="Times New Roman" w:hAnsi="Times New Roman" w:cs="Times New Roman"/>
                <w:color w:val="000000"/>
                <w:highlight w:val="yellow"/>
              </w:rPr>
              <w:t xml:space="preserve">Mid-Semester exam; all the topics covered above would be there for the test. 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A34F3" w:rsidRPr="008A34F3" w:rsidRDefault="008A34F3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37128D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7128D" w:rsidRDefault="0037128D" w:rsidP="003712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perties of functions </w:t>
            </w:r>
          </w:p>
          <w:p w:rsidR="0037128D" w:rsidRDefault="0037128D" w:rsidP="0037128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inuous functions on closed intervals, differentiation (1d case)</w:t>
            </w:r>
          </w:p>
          <w:p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ylor series expansion </w:t>
            </w:r>
          </w:p>
          <w:p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Maxima and minima</w:t>
            </w:r>
          </w:p>
          <w:p w:rsidR="0037128D" w:rsidRPr="0037128D" w:rsidRDefault="0037128D" w:rsidP="0037128D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Integral properties (</w:t>
            </w:r>
            <w:proofErr w:type="spellStart"/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>cdf</w:t>
            </w:r>
            <w:proofErr w:type="spellEnd"/>
            <w:r w:rsidRPr="0037128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pdf, even and off integrands, integration by parts and so on) for 1d </w:t>
            </w:r>
          </w:p>
          <w:p w:rsidR="00E75899" w:rsidRPr="002A56FA" w:rsidRDefault="0037128D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37128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3712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A394C" w:rsidRDefault="00E75899" w:rsidP="008A394C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Calculus of </w:t>
            </w:r>
            <w:r w:rsidR="008A394C">
              <w:rPr>
                <w:rFonts w:ascii="Times New Roman" w:hAnsi="Times New Roman" w:cs="Times New Roman"/>
                <w:color w:val="000000"/>
              </w:rPr>
              <w:t>several variables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:rsidR="00E75899" w:rsidRDefault="00E75899" w:rsidP="008A394C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A394C">
              <w:rPr>
                <w:rFonts w:ascii="Times New Roman" w:hAnsi="Times New Roman" w:cs="Times New Roman"/>
                <w:color w:val="000000"/>
              </w:rPr>
              <w:t>Review limits, continuity and differentiability (graphically and algebraically)</w:t>
            </w:r>
          </w:p>
          <w:p w:rsidR="008A394C" w:rsidRPr="008A394C" w:rsidRDefault="008A394C" w:rsidP="008A394C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0000"/>
              </w:rPr>
            </w:pPr>
            <w:r w:rsidRPr="008A394C">
              <w:rPr>
                <w:rFonts w:ascii="Times New Roman" w:hAnsi="Times New Roman" w:cs="Times New Roman"/>
                <w:color w:val="000000"/>
              </w:rPr>
              <w:t>Vector calculus and some of the identities</w:t>
            </w:r>
          </w:p>
          <w:p w:rsidR="00E75899" w:rsidRPr="00783D40" w:rsidRDefault="00E75899" w:rsidP="00783D4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783D40">
              <w:rPr>
                <w:rFonts w:ascii="Times New Roman" w:hAnsi="Times New Roman" w:cs="Times New Roman"/>
                <w:color w:val="000000"/>
              </w:rPr>
              <w:t xml:space="preserve">Maxima and minima </w:t>
            </w:r>
            <w:r w:rsidR="00783D40">
              <w:rPr>
                <w:rFonts w:ascii="Times New Roman" w:hAnsi="Times New Roman" w:cs="Times New Roman"/>
                <w:color w:val="000000"/>
              </w:rPr>
              <w:t>(unconstrained)</w:t>
            </w:r>
          </w:p>
          <w:p w:rsidR="00E75899" w:rsidRPr="002A56FA" w:rsidRDefault="00E75899" w:rsidP="002A56F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eepest gradient method</w:t>
            </w:r>
          </w:p>
          <w:p w:rsidR="00E75899" w:rsidRPr="002A56FA" w:rsidRDefault="00E75899" w:rsidP="002A56FA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Lagrange multipliers (for more number of constraints) </w:t>
            </w:r>
          </w:p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-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F76A6" w:rsidRPr="003F76A6" w:rsidRDefault="003F76A6" w:rsidP="003F76A6">
            <w:pPr>
              <w:spacing w:after="0"/>
              <w:rPr>
                <w:rFonts w:ascii="Times New Roman" w:hAnsi="Times New Roman" w:cs="Times New Roman"/>
                <w:szCs w:val="20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duction principle </w:t>
            </w:r>
          </w:p>
          <w:p w:rsidR="003F76A6" w:rsidRDefault="003F76A6" w:rsidP="003F76A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cursive definition and structural induction </w:t>
            </w:r>
          </w:p>
          <w:p w:rsidR="003F76A6" w:rsidRDefault="003F76A6" w:rsidP="003F76A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hematical induction </w:t>
            </w:r>
          </w:p>
          <w:p w:rsidR="003F76A6" w:rsidRPr="003F76A6" w:rsidRDefault="003F76A6" w:rsidP="003F76A6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rong induction </w:t>
            </w:r>
          </w:p>
          <w:p w:rsidR="00E75899" w:rsidRPr="002A56FA" w:rsidRDefault="00E75899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3F76A6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.1, 5.2, 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5.3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-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F76A6" w:rsidRDefault="003F76A6" w:rsidP="003F76A6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Counting Principles</w:t>
            </w:r>
          </w:p>
          <w:p w:rsidR="003F76A6" w:rsidRPr="003F76A6" w:rsidRDefault="003F76A6" w:rsidP="003F76A6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ics of counting </w:t>
            </w:r>
          </w:p>
          <w:p w:rsidR="003F76A6" w:rsidRDefault="003F76A6" w:rsidP="003F76A6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igeonhole principle </w:t>
            </w:r>
          </w:p>
          <w:p w:rsidR="003F76A6" w:rsidRDefault="003F76A6" w:rsidP="003F76A6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mutations and combinations </w:t>
            </w:r>
          </w:p>
          <w:p w:rsidR="00E75899" w:rsidRPr="00227193" w:rsidRDefault="003F76A6" w:rsidP="00227193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271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inomial coefficients and identities 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6.1</w:t>
            </w:r>
            <w:r w:rsidR="003F76A6" w:rsidRPr="002A56FA">
              <w:rPr>
                <w:rFonts w:ascii="Times New Roman" w:hAnsi="Times New Roman" w:cs="Times New Roman"/>
              </w:rPr>
              <w:t xml:space="preserve">, </w:t>
            </w:r>
            <w:r w:rsidR="003F76A6">
              <w:rPr>
                <w:rFonts w:ascii="Times New Roman" w:hAnsi="Times New Roman" w:cs="Times New Roman"/>
              </w:rPr>
              <w:t>6.2, 6.3,6.4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-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67EA4" w:rsidRDefault="00C67EA4" w:rsidP="00C67EA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counting</w:t>
            </w:r>
          </w:p>
          <w:p w:rsidR="00C67EA4" w:rsidRDefault="00C67EA4" w:rsidP="00C67EA4">
            <w:pPr>
              <w:pStyle w:val="ListParagraph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 of r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urrence relations </w:t>
            </w:r>
          </w:p>
          <w:p w:rsidR="00C67EA4" w:rsidRDefault="00C67EA4" w:rsidP="00C67EA4">
            <w:pPr>
              <w:pStyle w:val="ListParagraph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olving linear recurrence relations </w:t>
            </w:r>
          </w:p>
          <w:p w:rsidR="00C67EA4" w:rsidRPr="00C67EA4" w:rsidRDefault="00C67EA4" w:rsidP="00C67EA4">
            <w:pPr>
              <w:pStyle w:val="ListParagraph"/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7EA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Generating functions </w:t>
            </w:r>
          </w:p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C67EA4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</w:t>
            </w: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>c  8.1, 8</w:t>
            </w:r>
            <w:r w:rsidR="00E75899" w:rsidRPr="002A56FA">
              <w:rPr>
                <w:rFonts w:ascii="Times New Roman" w:hAnsi="Times New Roman" w:cs="Times New Roman"/>
              </w:rPr>
              <w:t xml:space="preserve">.2, </w:t>
            </w:r>
            <w:r>
              <w:rPr>
                <w:rFonts w:ascii="Times New Roman" w:hAnsi="Times New Roman" w:cs="Times New Roman"/>
              </w:rPr>
              <w:t>8</w:t>
            </w:r>
            <w:r w:rsidR="005705B1">
              <w:rPr>
                <w:rFonts w:ascii="Times New Roman" w:hAnsi="Times New Roman" w:cs="Times New Roman"/>
              </w:rPr>
              <w:t>.4</w:t>
            </w:r>
          </w:p>
        </w:tc>
      </w:tr>
    </w:tbl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lastRenderedPageBreak/>
        <w:t xml:space="preserve"># </w:t>
      </w:r>
      <w:proofErr w:type="gramStart"/>
      <w:r>
        <w:rPr>
          <w:rFonts w:ascii="Times New Roman" w:hAnsi="Times New Roman" w:cs="Times New Roman"/>
          <w:i/>
          <w:color w:val="00000A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 above contact hours and topics can be adapted for non-specific and specific WILP programs depending on the requirements and class interests. </w:t>
      </w:r>
    </w:p>
    <w:p w:rsidR="00E75899" w:rsidRDefault="00E75899">
      <w:pPr>
        <w:pStyle w:val="Heading2"/>
        <w:tabs>
          <w:tab w:val="left" w:pos="2135"/>
        </w:tabs>
        <w:rPr>
          <w:rFonts w:ascii="Cambria" w:hAnsi="Cambria" w:cs="Cambria"/>
          <w:i/>
          <w:sz w:val="28"/>
          <w:szCs w:val="28"/>
        </w:rPr>
      </w:pPr>
      <w:r>
        <w:rPr>
          <w:rFonts w:ascii="Cambria" w:hAnsi="Cambria" w:cs="Cambria"/>
          <w:i/>
          <w:sz w:val="28"/>
          <w:szCs w:val="28"/>
        </w:rPr>
        <w:t>Lab Details</w:t>
      </w:r>
      <w:r>
        <w:rPr>
          <w:rFonts w:ascii="Cambria" w:hAnsi="Cambria" w:cs="Cambria"/>
          <w:i/>
          <w:sz w:val="28"/>
          <w:szCs w:val="28"/>
        </w:rPr>
        <w:tab/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27"/>
        <w:gridCol w:w="6015"/>
      </w:tblGrid>
      <w:tr w:rsidR="00E75899" w:rsidTr="002A56FA">
        <w:tc>
          <w:tcPr>
            <w:tcW w:w="3227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Setup Instruction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Capsule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Additional Reference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51"/>
        <w:gridCol w:w="6801"/>
        <w:gridCol w:w="1983"/>
      </w:tblGrid>
      <w:tr w:rsidR="00E75899" w:rsidTr="002A56FA">
        <w:trPr>
          <w:trHeight w:val="460"/>
        </w:trPr>
        <w:tc>
          <w:tcPr>
            <w:tcW w:w="95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opic No.</w:t>
            </w:r>
          </w:p>
        </w:tc>
        <w:tc>
          <w:tcPr>
            <w:tcW w:w="680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bookmarkStart w:id="1" w:name="_gjdgxs" w:colFirst="0" w:colLast="0"/>
            <w:bookmarkEnd w:id="1"/>
            <w:r w:rsidRPr="002A56FA">
              <w:rPr>
                <w:rFonts w:ascii="Ubuntu" w:hAnsi="Ubuntu" w:cs="Ubuntu"/>
                <w:sz w:val="24"/>
                <w:szCs w:val="24"/>
              </w:rPr>
              <w:t>Assignment - linear algebra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  <w:tr w:rsidR="00E75899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- discrete structures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Evaluation Scheme</w:t>
      </w:r>
    </w:p>
    <w:p w:rsidR="00E75899" w:rsidRDefault="00E75899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10283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53"/>
        <w:gridCol w:w="2294"/>
        <w:gridCol w:w="875"/>
        <w:gridCol w:w="1291"/>
        <w:gridCol w:w="1006"/>
        <w:gridCol w:w="4164"/>
      </w:tblGrid>
      <w:tr w:rsidR="00E75899" w:rsidTr="008A34F3">
        <w:trPr>
          <w:trHeight w:val="304"/>
        </w:trPr>
        <w:tc>
          <w:tcPr>
            <w:tcW w:w="653" w:type="dxa"/>
            <w:tcBorders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9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91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1006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416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E75899" w:rsidTr="008A34F3">
        <w:trPr>
          <w:trHeight w:val="319"/>
        </w:trPr>
        <w:tc>
          <w:tcPr>
            <w:tcW w:w="653" w:type="dxa"/>
            <w:tcBorders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9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1</w:t>
            </w:r>
          </w:p>
        </w:tc>
        <w:tc>
          <w:tcPr>
            <w:tcW w:w="8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91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</w:t>
            </w:r>
          </w:p>
        </w:tc>
        <w:tc>
          <w:tcPr>
            <w:tcW w:w="1006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6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E75899" w:rsidRPr="002A56FA" w:rsidRDefault="00C4025D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9/11/2021 5 pm to 09/12/2021 5 pm</w:t>
            </w:r>
          </w:p>
        </w:tc>
      </w:tr>
      <w:tr w:rsidR="00E75899" w:rsidTr="008A34F3">
        <w:trPr>
          <w:trHeight w:val="304"/>
        </w:trPr>
        <w:tc>
          <w:tcPr>
            <w:tcW w:w="653" w:type="dxa"/>
            <w:tcBorders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9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2</w:t>
            </w:r>
          </w:p>
        </w:tc>
        <w:tc>
          <w:tcPr>
            <w:tcW w:w="8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91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1006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6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E75899" w:rsidRPr="002A56FA" w:rsidRDefault="00C4025D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4/02/2022 5 pm to 24/02/2022 5 pm</w:t>
            </w:r>
          </w:p>
        </w:tc>
      </w:tr>
      <w:tr w:rsidR="00121B5E" w:rsidTr="008A34F3">
        <w:trPr>
          <w:trHeight w:val="304"/>
        </w:trPr>
        <w:tc>
          <w:tcPr>
            <w:tcW w:w="653" w:type="dxa"/>
            <w:tcBorders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9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1</w:t>
            </w:r>
          </w:p>
        </w:tc>
        <w:tc>
          <w:tcPr>
            <w:tcW w:w="8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91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1006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6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C4025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9/12/2021 7 pm to 20/12/2021 7 pm</w:t>
            </w:r>
          </w:p>
        </w:tc>
      </w:tr>
      <w:tr w:rsidR="00121B5E" w:rsidTr="008A34F3">
        <w:trPr>
          <w:trHeight w:val="304"/>
        </w:trPr>
        <w:tc>
          <w:tcPr>
            <w:tcW w:w="653" w:type="dxa"/>
            <w:tcBorders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9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2</w:t>
            </w:r>
          </w:p>
        </w:tc>
        <w:tc>
          <w:tcPr>
            <w:tcW w:w="8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91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1006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6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C4025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4/02/2022 7 pm to 15/02/2022 7 pm</w:t>
            </w:r>
          </w:p>
        </w:tc>
      </w:tr>
      <w:tr w:rsidR="00C4025D" w:rsidTr="008A34F3">
        <w:trPr>
          <w:trHeight w:val="304"/>
        </w:trPr>
        <w:tc>
          <w:tcPr>
            <w:tcW w:w="653" w:type="dxa"/>
            <w:tcBorders>
              <w:right w:val="nil"/>
            </w:tcBorders>
            <w:shd w:val="clear" w:color="auto" w:fill="FFFFFF"/>
            <w:vAlign w:val="center"/>
          </w:tcPr>
          <w:p w:rsidR="00C4025D" w:rsidRPr="002A56FA" w:rsidRDefault="00C4025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9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C4025D" w:rsidRPr="002A56FA" w:rsidRDefault="00C4025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3</w:t>
            </w:r>
          </w:p>
        </w:tc>
        <w:tc>
          <w:tcPr>
            <w:tcW w:w="8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C4025D" w:rsidRPr="002A56FA" w:rsidRDefault="00C4025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91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C4025D" w:rsidRDefault="00C4025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1006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C4025D" w:rsidRPr="002A56FA" w:rsidRDefault="00C4025D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6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C4025D" w:rsidRPr="002A56FA" w:rsidRDefault="00C4025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05/03/2022 7 pm to 06/03/2022 7 pm</w:t>
            </w:r>
          </w:p>
        </w:tc>
      </w:tr>
      <w:tr w:rsidR="00121B5E" w:rsidTr="008A34F3">
        <w:trPr>
          <w:trHeight w:val="957"/>
        </w:trPr>
        <w:tc>
          <w:tcPr>
            <w:tcW w:w="653" w:type="dxa"/>
            <w:tcBorders>
              <w:right w:val="nil"/>
            </w:tcBorders>
            <w:shd w:val="clear" w:color="auto" w:fill="FFFFFF"/>
          </w:tcPr>
          <w:p w:rsidR="00121B5E" w:rsidRPr="002A56FA" w:rsidRDefault="00C4025D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9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id-Semester Exam</w:t>
            </w:r>
          </w:p>
        </w:tc>
        <w:tc>
          <w:tcPr>
            <w:tcW w:w="8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C008FA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</w:t>
            </w:r>
            <w:r w:rsidR="00121B5E"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book</w:t>
            </w:r>
          </w:p>
        </w:tc>
        <w:tc>
          <w:tcPr>
            <w:tcW w:w="1291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C008FA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20</w:t>
            </w:r>
            <w:r w:rsidR="00121B5E"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min</w:t>
            </w:r>
          </w:p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1006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%</w:t>
            </w:r>
          </w:p>
        </w:tc>
        <w:tc>
          <w:tcPr>
            <w:tcW w:w="416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Default="00C4025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02/01/2022 – 10 am to 12 noon – regular</w:t>
            </w:r>
          </w:p>
          <w:p w:rsidR="00C4025D" w:rsidRPr="002A56FA" w:rsidRDefault="00C4025D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22/01/2022 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– 10 am to 12 noon –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makeup</w:t>
            </w:r>
          </w:p>
        </w:tc>
      </w:tr>
      <w:tr w:rsidR="008A34F3" w:rsidTr="008A34F3">
        <w:trPr>
          <w:trHeight w:val="623"/>
        </w:trPr>
        <w:tc>
          <w:tcPr>
            <w:tcW w:w="653" w:type="dxa"/>
            <w:tcBorders>
              <w:right w:val="nil"/>
            </w:tcBorders>
            <w:shd w:val="clear" w:color="auto" w:fill="FFFFFF"/>
          </w:tcPr>
          <w:p w:rsidR="008A34F3" w:rsidRPr="002A56FA" w:rsidRDefault="008A34F3" w:rsidP="008A34F3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lastRenderedPageBreak/>
              <w:t>7</w:t>
            </w:r>
          </w:p>
        </w:tc>
        <w:tc>
          <w:tcPr>
            <w:tcW w:w="229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8A34F3" w:rsidRPr="002A56FA" w:rsidRDefault="008A34F3" w:rsidP="008A34F3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omprehensive Exam</w:t>
            </w:r>
          </w:p>
        </w:tc>
        <w:tc>
          <w:tcPr>
            <w:tcW w:w="8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8A34F3" w:rsidRPr="002A56FA" w:rsidRDefault="008A34F3" w:rsidP="008A34F3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 book</w:t>
            </w:r>
          </w:p>
        </w:tc>
        <w:tc>
          <w:tcPr>
            <w:tcW w:w="1291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8A34F3" w:rsidRPr="002A56FA" w:rsidRDefault="008A34F3" w:rsidP="008A34F3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2</w:t>
            </w: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0 min</w:t>
            </w:r>
          </w:p>
        </w:tc>
        <w:tc>
          <w:tcPr>
            <w:tcW w:w="1006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8A34F3" w:rsidRPr="002A56FA" w:rsidRDefault="008A34F3" w:rsidP="008A34F3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0%</w:t>
            </w:r>
          </w:p>
        </w:tc>
        <w:tc>
          <w:tcPr>
            <w:tcW w:w="416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8A34F3" w:rsidRDefault="008A34F3" w:rsidP="008A34F3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7/03/2022 – 10 am to 12 noon – regular</w:t>
            </w:r>
          </w:p>
          <w:p w:rsidR="008A34F3" w:rsidRPr="002A56FA" w:rsidRDefault="008A34F3" w:rsidP="008A34F3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09/04/2022 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– 10 am to 12 noon –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makeup</w:t>
            </w:r>
          </w:p>
        </w:tc>
      </w:tr>
    </w:tbl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C008FA" w:rsidRDefault="00C008FA">
      <w:pPr>
        <w:rPr>
          <w:rFonts w:ascii="Cambria" w:hAnsi="Cambria" w:cs="Cambria"/>
          <w:b/>
          <w:i/>
          <w:sz w:val="28"/>
          <w:szCs w:val="28"/>
        </w:rPr>
      </w:pPr>
    </w:p>
    <w:p w:rsidR="00C008FA" w:rsidRDefault="00C008FA">
      <w:pPr>
        <w:rPr>
          <w:rFonts w:ascii="Cambria" w:hAnsi="Cambria" w:cs="Cambria"/>
          <w:b/>
          <w:i/>
          <w:sz w:val="28"/>
          <w:szCs w:val="28"/>
        </w:rPr>
      </w:pPr>
    </w:p>
    <w:p w:rsidR="00C008FA" w:rsidRDefault="00C008FA">
      <w:pPr>
        <w:rPr>
          <w:rFonts w:ascii="Cambria" w:hAnsi="Cambria" w:cs="Cambria"/>
          <w:b/>
          <w:i/>
          <w:sz w:val="28"/>
          <w:szCs w:val="28"/>
        </w:rPr>
      </w:pPr>
    </w:p>
    <w:p w:rsidR="00C008FA" w:rsidRDefault="00C008FA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Important Information</w:t>
      </w:r>
    </w:p>
    <w:p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</w:t>
      </w:r>
      <w:r w:rsidR="00C008FA">
        <w:rPr>
          <w:rFonts w:ascii="Times New Roman" w:hAnsi="Times New Roman" w:cs="Times New Roman"/>
          <w:color w:val="00000A"/>
          <w:sz w:val="24"/>
          <w:szCs w:val="24"/>
        </w:rPr>
        <w:t>us for Mid-Semester Test (Open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Book): Topics in Weeks 1-8</w:t>
      </w:r>
    </w:p>
    <w:p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Comprehensive Exam (Open Book): All topics (in sessions 1 to 16) given in plan of study</w:t>
      </w:r>
    </w:p>
    <w:p w:rsidR="00E75899" w:rsidRDefault="00E75899">
      <w:pPr>
        <w:widowControl w:val="0"/>
        <w:spacing w:after="16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valuation Guidelines: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C-1 consists of two Assignments and two Quizzes</w:t>
      </w:r>
      <w:r w:rsidR="00841C51">
        <w:rPr>
          <w:rFonts w:ascii="Times New Roman" w:hAnsi="Times New Roman" w:cs="Times New Roman"/>
          <w:color w:val="00000A"/>
          <w:sz w:val="24"/>
          <w:szCs w:val="24"/>
        </w:rPr>
        <w:t xml:space="preserve"> (best two out of the three would be taken for grading)</w:t>
      </w:r>
      <w:r>
        <w:rPr>
          <w:rFonts w:ascii="Times New Roman" w:hAnsi="Times New Roman" w:cs="Times New Roman"/>
          <w:color w:val="00000A"/>
          <w:sz w:val="24"/>
          <w:szCs w:val="24"/>
        </w:rPr>
        <w:t>. Announcements regarding the same will be made in a timely manner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Closed Book tests: No books or reference material of any kind will be permitted. Laptops/Mobiles of any kind are not allowed. Exchange of any material is not allowed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:rsidR="008A34F3" w:rsidRPr="008A34F3" w:rsidRDefault="00E75899" w:rsidP="0058066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 w:rsidRPr="008A34F3">
        <w:rPr>
          <w:rFonts w:ascii="Times New Roman" w:hAnsi="Times New Roman" w:cs="Times New Roman"/>
          <w:color w:val="00000A"/>
          <w:sz w:val="24"/>
          <w:szCs w:val="24"/>
        </w:rPr>
        <w:t xml:space="preserve"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</w:t>
      </w:r>
    </w:p>
    <w:p w:rsidR="00E75899" w:rsidRPr="008A34F3" w:rsidRDefault="00E75899" w:rsidP="008A34F3">
      <w:pPr>
        <w:widowControl w:val="0"/>
        <w:spacing w:after="160" w:line="259" w:lineRule="auto"/>
        <w:ind w:left="720"/>
        <w:jc w:val="both"/>
        <w:rPr>
          <w:rFonts w:ascii="Times New Roman" w:hAnsi="Times New Roman" w:cs="Times New Roman"/>
          <w:color w:val="000000"/>
        </w:rPr>
      </w:pPr>
      <w:r w:rsidRPr="008A34F3">
        <w:rPr>
          <w:rFonts w:ascii="Times New Roman" w:hAnsi="Times New Roman" w:cs="Times New Roman"/>
          <w:color w:val="00000A"/>
          <w:sz w:val="24"/>
          <w:szCs w:val="24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E75899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MS Gothic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Ubunt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24FD5"/>
    <w:multiLevelType w:val="hybridMultilevel"/>
    <w:tmpl w:val="C3CA91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22444CF"/>
    <w:multiLevelType w:val="hybridMultilevel"/>
    <w:tmpl w:val="DD50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FF7805"/>
    <w:multiLevelType w:val="multilevel"/>
    <w:tmpl w:val="400EA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>
    <w:nsid w:val="09BB00F2"/>
    <w:multiLevelType w:val="hybridMultilevel"/>
    <w:tmpl w:val="FBF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AD7E36"/>
    <w:multiLevelType w:val="hybridMultilevel"/>
    <w:tmpl w:val="71CC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526053"/>
    <w:multiLevelType w:val="multilevel"/>
    <w:tmpl w:val="4EA4486A"/>
    <w:lvl w:ilvl="0">
      <w:start w:val="8"/>
      <w:numFmt w:val="decimal"/>
      <w:lvlText w:val="%1"/>
      <w:lvlJc w:val="left"/>
      <w:pPr>
        <w:ind w:left="360" w:hanging="360"/>
      </w:pPr>
      <w:rPr>
        <w:rFonts w:eastAsia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sz w:val="22"/>
      </w:rPr>
    </w:lvl>
  </w:abstractNum>
  <w:abstractNum w:abstractNumId="6">
    <w:nsid w:val="19046768"/>
    <w:multiLevelType w:val="hybridMultilevel"/>
    <w:tmpl w:val="A65EFA6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7">
    <w:nsid w:val="1C42473B"/>
    <w:multiLevelType w:val="hybridMultilevel"/>
    <w:tmpl w:val="F122299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>
    <w:nsid w:val="336A2B9C"/>
    <w:multiLevelType w:val="hybridMultilevel"/>
    <w:tmpl w:val="99141E7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34515405"/>
    <w:multiLevelType w:val="hybridMultilevel"/>
    <w:tmpl w:val="0E4CB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2451DE"/>
    <w:multiLevelType w:val="hybridMultilevel"/>
    <w:tmpl w:val="0E2C0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965415"/>
    <w:multiLevelType w:val="hybridMultilevel"/>
    <w:tmpl w:val="EC10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7F16694"/>
    <w:multiLevelType w:val="hybridMultilevel"/>
    <w:tmpl w:val="2C8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B3520E3"/>
    <w:multiLevelType w:val="hybridMultilevel"/>
    <w:tmpl w:val="B69E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4C2547"/>
    <w:multiLevelType w:val="multilevel"/>
    <w:tmpl w:val="804C74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>
    <w:nsid w:val="46601A03"/>
    <w:multiLevelType w:val="multilevel"/>
    <w:tmpl w:val="129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8505EA6"/>
    <w:multiLevelType w:val="multilevel"/>
    <w:tmpl w:val="86E6AFE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</w:abstractNum>
  <w:abstractNum w:abstractNumId="17">
    <w:nsid w:val="49E75907"/>
    <w:multiLevelType w:val="hybridMultilevel"/>
    <w:tmpl w:val="6EE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B5D75AD"/>
    <w:multiLevelType w:val="multilevel"/>
    <w:tmpl w:val="033A07E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>
    <w:nsid w:val="4CE659A2"/>
    <w:multiLevelType w:val="hybridMultilevel"/>
    <w:tmpl w:val="C2525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7F4C74"/>
    <w:multiLevelType w:val="hybridMultilevel"/>
    <w:tmpl w:val="92C04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BC02DC2"/>
    <w:multiLevelType w:val="hybridMultilevel"/>
    <w:tmpl w:val="28C0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AB69C8"/>
    <w:multiLevelType w:val="hybridMultilevel"/>
    <w:tmpl w:val="BB402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1A0F16"/>
    <w:multiLevelType w:val="hybridMultilevel"/>
    <w:tmpl w:val="CFB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5B06369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83D474F"/>
    <w:multiLevelType w:val="multilevel"/>
    <w:tmpl w:val="C5748328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>
    <w:nsid w:val="6E4F25C7"/>
    <w:multiLevelType w:val="multilevel"/>
    <w:tmpl w:val="FBD245F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27">
    <w:nsid w:val="6EAE56FE"/>
    <w:multiLevelType w:val="multilevel"/>
    <w:tmpl w:val="C3B0BDC8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>
    <w:nsid w:val="71912A82"/>
    <w:multiLevelType w:val="hybridMultilevel"/>
    <w:tmpl w:val="937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370271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2CA040F"/>
    <w:multiLevelType w:val="hybridMultilevel"/>
    <w:tmpl w:val="E5C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C44F8C"/>
    <w:multiLevelType w:val="hybridMultilevel"/>
    <w:tmpl w:val="DB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5A213C8"/>
    <w:multiLevelType w:val="hybridMultilevel"/>
    <w:tmpl w:val="079C610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3">
    <w:nsid w:val="779E3CCD"/>
    <w:multiLevelType w:val="hybridMultilevel"/>
    <w:tmpl w:val="738E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7CB7640"/>
    <w:multiLevelType w:val="hybridMultilevel"/>
    <w:tmpl w:val="D1B21C2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8593724"/>
    <w:multiLevelType w:val="hybridMultilevel"/>
    <w:tmpl w:val="3EF83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5"/>
  </w:num>
  <w:num w:numId="3">
    <w:abstractNumId w:val="21"/>
  </w:num>
  <w:num w:numId="4">
    <w:abstractNumId w:val="23"/>
  </w:num>
  <w:num w:numId="5">
    <w:abstractNumId w:val="17"/>
  </w:num>
  <w:num w:numId="6">
    <w:abstractNumId w:val="11"/>
  </w:num>
  <w:num w:numId="7">
    <w:abstractNumId w:val="19"/>
  </w:num>
  <w:num w:numId="8">
    <w:abstractNumId w:val="13"/>
  </w:num>
  <w:num w:numId="9">
    <w:abstractNumId w:val="4"/>
  </w:num>
  <w:num w:numId="10">
    <w:abstractNumId w:val="31"/>
  </w:num>
  <w:num w:numId="11">
    <w:abstractNumId w:val="33"/>
  </w:num>
  <w:num w:numId="12">
    <w:abstractNumId w:val="1"/>
  </w:num>
  <w:num w:numId="13">
    <w:abstractNumId w:val="3"/>
  </w:num>
  <w:num w:numId="14">
    <w:abstractNumId w:val="12"/>
  </w:num>
  <w:num w:numId="15">
    <w:abstractNumId w:val="30"/>
  </w:num>
  <w:num w:numId="16">
    <w:abstractNumId w:val="6"/>
  </w:num>
  <w:num w:numId="17">
    <w:abstractNumId w:val="32"/>
  </w:num>
  <w:num w:numId="18">
    <w:abstractNumId w:val="7"/>
  </w:num>
  <w:num w:numId="19">
    <w:abstractNumId w:val="29"/>
  </w:num>
  <w:num w:numId="20">
    <w:abstractNumId w:val="15"/>
  </w:num>
  <w:num w:numId="21">
    <w:abstractNumId w:val="22"/>
  </w:num>
  <w:num w:numId="22">
    <w:abstractNumId w:val="28"/>
  </w:num>
  <w:num w:numId="23">
    <w:abstractNumId w:val="0"/>
  </w:num>
  <w:num w:numId="24">
    <w:abstractNumId w:val="35"/>
  </w:num>
  <w:num w:numId="25">
    <w:abstractNumId w:val="24"/>
  </w:num>
  <w:num w:numId="26">
    <w:abstractNumId w:val="8"/>
  </w:num>
  <w:num w:numId="27">
    <w:abstractNumId w:val="9"/>
  </w:num>
  <w:num w:numId="28">
    <w:abstractNumId w:val="20"/>
  </w:num>
  <w:num w:numId="29">
    <w:abstractNumId w:val="10"/>
  </w:num>
  <w:num w:numId="30">
    <w:abstractNumId w:val="16"/>
  </w:num>
  <w:num w:numId="31">
    <w:abstractNumId w:val="2"/>
  </w:num>
  <w:num w:numId="32">
    <w:abstractNumId w:val="27"/>
  </w:num>
  <w:num w:numId="33">
    <w:abstractNumId w:val="34"/>
  </w:num>
  <w:num w:numId="34">
    <w:abstractNumId w:val="14"/>
  </w:num>
  <w:num w:numId="35">
    <w:abstractNumId w:val="5"/>
  </w:num>
  <w:num w:numId="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121B5E"/>
    <w:rsid w:val="0014491A"/>
    <w:rsid w:val="00185F5C"/>
    <w:rsid w:val="002230E7"/>
    <w:rsid w:val="00227193"/>
    <w:rsid w:val="00235860"/>
    <w:rsid w:val="002754D8"/>
    <w:rsid w:val="002A56FA"/>
    <w:rsid w:val="002C5A2C"/>
    <w:rsid w:val="00316D9E"/>
    <w:rsid w:val="00326F32"/>
    <w:rsid w:val="003615B4"/>
    <w:rsid w:val="0037128D"/>
    <w:rsid w:val="00380910"/>
    <w:rsid w:val="0038414B"/>
    <w:rsid w:val="003F76A6"/>
    <w:rsid w:val="00413610"/>
    <w:rsid w:val="00456AE9"/>
    <w:rsid w:val="00472D8F"/>
    <w:rsid w:val="004A5CB9"/>
    <w:rsid w:val="004C3DD0"/>
    <w:rsid w:val="004C6687"/>
    <w:rsid w:val="004D5623"/>
    <w:rsid w:val="005705B1"/>
    <w:rsid w:val="005B44FD"/>
    <w:rsid w:val="00652CEF"/>
    <w:rsid w:val="006D77B8"/>
    <w:rsid w:val="00736227"/>
    <w:rsid w:val="00783D40"/>
    <w:rsid w:val="007B6DE2"/>
    <w:rsid w:val="00837445"/>
    <w:rsid w:val="00841C51"/>
    <w:rsid w:val="008433B1"/>
    <w:rsid w:val="00856703"/>
    <w:rsid w:val="008635B3"/>
    <w:rsid w:val="00873A8A"/>
    <w:rsid w:val="0088222C"/>
    <w:rsid w:val="008858A3"/>
    <w:rsid w:val="008A34F3"/>
    <w:rsid w:val="008A394C"/>
    <w:rsid w:val="009172F3"/>
    <w:rsid w:val="00964486"/>
    <w:rsid w:val="0096470C"/>
    <w:rsid w:val="00971FB1"/>
    <w:rsid w:val="0099040B"/>
    <w:rsid w:val="009F0886"/>
    <w:rsid w:val="00A55C12"/>
    <w:rsid w:val="00AB47C6"/>
    <w:rsid w:val="00B34C91"/>
    <w:rsid w:val="00BA7259"/>
    <w:rsid w:val="00BD6EEA"/>
    <w:rsid w:val="00C008FA"/>
    <w:rsid w:val="00C022BC"/>
    <w:rsid w:val="00C1361D"/>
    <w:rsid w:val="00C4025D"/>
    <w:rsid w:val="00C50A8E"/>
    <w:rsid w:val="00C65BF6"/>
    <w:rsid w:val="00C67EA4"/>
    <w:rsid w:val="00C8049F"/>
    <w:rsid w:val="00CC748D"/>
    <w:rsid w:val="00D511E7"/>
    <w:rsid w:val="00D67B8C"/>
    <w:rsid w:val="00DB0545"/>
    <w:rsid w:val="00DF7099"/>
    <w:rsid w:val="00E43038"/>
    <w:rsid w:val="00E75899"/>
    <w:rsid w:val="00E961E5"/>
    <w:rsid w:val="00EB5C2B"/>
    <w:rsid w:val="00EB7313"/>
    <w:rsid w:val="00ED26EB"/>
    <w:rsid w:val="00EF4A9E"/>
    <w:rsid w:val="00F01DC0"/>
    <w:rsid w:val="00F252C3"/>
    <w:rsid w:val="00F70CE3"/>
    <w:rsid w:val="00FB62F8"/>
    <w:rsid w:val="00FD1098"/>
    <w:rsid w:val="00FE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A17C066F-8E8B-4037-902E-6806324F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8</TotalTime>
  <Pages>7</Pages>
  <Words>1521</Words>
  <Characters>867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iteswaran Gopalakrishnan</dc:creator>
  <cp:keywords/>
  <dc:description/>
  <cp:lastModifiedBy>Venkiteswaran Gopalakrishnan</cp:lastModifiedBy>
  <cp:revision>6</cp:revision>
  <dcterms:created xsi:type="dcterms:W3CDTF">2021-04-26T17:55:00Z</dcterms:created>
  <dcterms:modified xsi:type="dcterms:W3CDTF">2021-10-30T06:02:00Z</dcterms:modified>
</cp:coreProperties>
</file>